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Фролова Татьяна 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9499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499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816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816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645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645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2528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2528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3290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290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5226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5226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115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115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184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184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1442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1442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5677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5677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Фролова Татьяна Михайловна</dc:creator>
  <dc:language>ru-RU</dc:language>
  <cp:keywords/>
  <dcterms:created xsi:type="dcterms:W3CDTF">2025-03-03T14:36:33Z</dcterms:created>
  <dcterms:modified xsi:type="dcterms:W3CDTF">2025-03-03T14: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